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tatistical Analysis Summary by Phas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Overview of analytical framework for methods section referenc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lysis Ph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 ID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mber of Tes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e Siz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ological Vali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OF-1, PROOF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= 336; n = 3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 Trans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-1, FIELD-2, FIELD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= 305; n = 169; n = 1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oratory Develop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-1, DISC-2, DISC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= 136; n = 95→41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7T11:29:56Z</dcterms:created>
  <dcterms:modified xsi:type="dcterms:W3CDTF">2025-07-27T11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